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5241C5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34EC9C78" w:rsidR="00D439F5" w:rsidRPr="00C14B75" w:rsidRDefault="005241C5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5241C5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5241C5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5489DF2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08516015" w:rsidR="008F0145" w:rsidRPr="00347C39" w:rsidRDefault="00DF5CEE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B142C9">
              <w:rPr>
                <w:sz w:val="22"/>
                <w:szCs w:val="22"/>
              </w:rPr>
              <w:t>6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FE117F">
              <w:rPr>
                <w:sz w:val="22"/>
                <w:szCs w:val="22"/>
              </w:rPr>
              <w:t>1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570FDB4B" w14:textId="77777777" w:rsidR="00D67883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Bảo Ngu</w:t>
            </w:r>
            <w:r w:rsidR="00D67883" w:rsidRPr="00347C39">
              <w:rPr>
                <w:sz w:val="22"/>
                <w:szCs w:val="22"/>
              </w:rPr>
              <w:t>yên</w:t>
            </w:r>
          </w:p>
          <w:p w14:paraId="41EE54F0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ô Gia Hân </w:t>
            </w:r>
          </w:p>
          <w:p w14:paraId="1ACD7B43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Quách Hoàng Minh</w:t>
            </w:r>
          </w:p>
          <w:p w14:paraId="03AADC87" w14:textId="4C4CF47E" w:rsidR="008F0145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Vũ Anh Thư</w:t>
            </w:r>
            <w:r w:rsidR="00CA2F9B" w:rsidRPr="00347C3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1F44F472" w14:textId="1A60B025" w:rsidR="00E851C6" w:rsidRPr="00E851C6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6485408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1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Meeting Topic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8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627C1A" w14:textId="77411A95" w:rsidR="00E851C6" w:rsidRPr="00E851C6" w:rsidRDefault="005241C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09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2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Content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9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43FBE3F" w14:textId="03AA61C4" w:rsidR="00E851C6" w:rsidRPr="00E851C6" w:rsidRDefault="005241C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0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3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Feedback and Recommenda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0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C7257B1" w14:textId="4D8E61FD" w:rsidR="00E851C6" w:rsidRPr="00E851C6" w:rsidRDefault="005241C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1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4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Ac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1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86C464" w14:textId="499B1537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0FA11416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via MS Teams on </w:t>
            </w:r>
            <w:r w:rsidR="008F245C">
              <w:rPr>
                <w:sz w:val="22"/>
                <w:szCs w:val="22"/>
              </w:rPr>
              <w:t>16</w:t>
            </w:r>
            <w:r w:rsidRPr="007B7F1C">
              <w:rPr>
                <w:sz w:val="22"/>
                <w:szCs w:val="22"/>
              </w:rPr>
              <w:t>/1</w:t>
            </w:r>
            <w:r w:rsidR="00F84798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="008F245C">
              <w:rPr>
                <w:sz w:val="22"/>
                <w:szCs w:val="22"/>
              </w:rPr>
              <w:t>5</w:t>
            </w:r>
            <w:r w:rsidRPr="007B7F1C">
              <w:rPr>
                <w:sz w:val="22"/>
                <w:szCs w:val="22"/>
              </w:rPr>
              <w:t xml:space="preserve">:00 </w:t>
            </w:r>
            <w:r w:rsidR="004F7632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E65E71" w:rsidRPr="00F35790" w14:paraId="67DB4820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  <w:hideMark/>
          </w:tcPr>
          <w:p w14:paraId="3268B228" w14:textId="4DCEA20F" w:rsidR="00E65E71" w:rsidRPr="007B7F1C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s. Nguyễn Thị Diễm Trang – Product Owners</w:t>
            </w:r>
          </w:p>
        </w:tc>
        <w:tc>
          <w:tcPr>
            <w:tcW w:w="1801" w:type="dxa"/>
            <w:hideMark/>
          </w:tcPr>
          <w:p w14:paraId="75876FDC" w14:textId="07B6F30C" w:rsidR="00E65E71" w:rsidRPr="007B7F1C" w:rsidRDefault="009D0016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9D0016" w:rsidRPr="007B7F1C" w:rsidRDefault="009D0016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9D0016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B2058C" w:rsidRPr="00F35790" w14:paraId="26BD0DD1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2A95EA52" w14:textId="77777777" w:rsidR="00B2058C" w:rsidRPr="007B7F1C" w:rsidRDefault="00B2058C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544B087B" w14:textId="691F7575" w:rsidR="00B2058C" w:rsidRPr="007B7F1C" w:rsidRDefault="00B2058C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Lê Thị Nhàn</w:t>
            </w:r>
          </w:p>
        </w:tc>
        <w:tc>
          <w:tcPr>
            <w:tcW w:w="1801" w:type="dxa"/>
          </w:tcPr>
          <w:p w14:paraId="5D913577" w14:textId="68E6F7F5" w:rsidR="00B2058C" w:rsidRPr="007B7F1C" w:rsidRDefault="00B2058C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C Supervisor</w:t>
            </w:r>
          </w:p>
        </w:tc>
      </w:tr>
      <w:tr w:rsidR="00895C41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895C41" w:rsidRPr="007B7F1C" w:rsidRDefault="00895C41" w:rsidP="00895C4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44BD9548" w:rsidR="00895C41" w:rsidRPr="007B7F1C" w:rsidRDefault="00895C41" w:rsidP="00895C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s. Nguyễn Thị Diễm Trang – Product Owners</w:t>
            </w:r>
          </w:p>
        </w:tc>
        <w:tc>
          <w:tcPr>
            <w:tcW w:w="1801" w:type="dxa"/>
            <w:hideMark/>
          </w:tcPr>
          <w:p w14:paraId="1EB135D0" w14:textId="0EC80878" w:rsidR="00895C41" w:rsidRPr="007B7F1C" w:rsidRDefault="00895C41" w:rsidP="00895C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9D0016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2F79032" w:rsidR="009D0016" w:rsidRPr="007B7F1C" w:rsidRDefault="00C91D21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  <w:r w:rsidR="009D0016" w:rsidRPr="007B7F1C">
              <w:rPr>
                <w:sz w:val="22"/>
                <w:szCs w:val="22"/>
              </w:rPr>
              <w:t>/</w:t>
            </w:r>
            <w:r w:rsidR="00E449F9" w:rsidRPr="007B7F1C">
              <w:rPr>
                <w:sz w:val="22"/>
                <w:szCs w:val="22"/>
              </w:rPr>
              <w:t>1</w:t>
            </w:r>
            <w:r w:rsidR="00E5290D" w:rsidRPr="007B7F1C">
              <w:rPr>
                <w:sz w:val="22"/>
                <w:szCs w:val="22"/>
              </w:rPr>
              <w:t>1</w:t>
            </w:r>
            <w:r w:rsidR="009D0016" w:rsidRPr="007B7F1C">
              <w:rPr>
                <w:sz w:val="22"/>
                <w:szCs w:val="22"/>
              </w:rPr>
              <w:t>/202</w:t>
            </w:r>
            <w:r w:rsidR="00E449F9" w:rsidRPr="007B7F1C">
              <w:rPr>
                <w:sz w:val="22"/>
                <w:szCs w:val="22"/>
              </w:rPr>
              <w:t>1</w:t>
            </w:r>
          </w:p>
        </w:tc>
      </w:tr>
      <w:tr w:rsidR="009D0016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EE00071" w14:textId="7FAB2572" w:rsidR="00226FDC" w:rsidRPr="007B7F1C" w:rsidRDefault="009D0016" w:rsidP="00226FDC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="00F960D5" w:rsidRPr="007B7F1C">
              <w:rPr>
                <w:sz w:val="22"/>
                <w:szCs w:val="22"/>
              </w:rPr>
              <w:t xml:space="preserve">1. </w:t>
            </w:r>
            <w:r w:rsidR="00226FDC"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D9587B8" w14:textId="4719FA63" w:rsidR="00F960D5" w:rsidRPr="007B7F1C" w:rsidRDefault="00F960D5" w:rsidP="00F960D5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2. Content</w:t>
            </w:r>
          </w:p>
          <w:p w14:paraId="4E465DBC" w14:textId="61D9D340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3. 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421DDE7B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 xml:space="preserve">4. </w:t>
            </w:r>
            <w:r w:rsidR="009D0016" w:rsidRPr="007B7F1C">
              <w:rPr>
                <w:noProof/>
                <w:sz w:val="22"/>
                <w:szCs w:val="22"/>
                <w:lang w:val="en-US"/>
              </w:rPr>
              <w:t>Actions</w:t>
            </w:r>
          </w:p>
          <w:p w14:paraId="5B3BF0F9" w14:textId="5DDBBFD2" w:rsidR="009D0016" w:rsidRPr="007B7F1C" w:rsidRDefault="009D0016" w:rsidP="009D0016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77777777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6485408"/>
      <w:r>
        <w:rPr>
          <w:lang w:val="en-US"/>
        </w:rPr>
        <w:lastRenderedPageBreak/>
        <w:t>Meeting Topic</w:t>
      </w:r>
      <w:bookmarkEnd w:id="2"/>
    </w:p>
    <w:p w14:paraId="2F00C958" w14:textId="232494F4" w:rsidR="00226FDC" w:rsidRPr="00CE2BF9" w:rsidRDefault="00226FDC" w:rsidP="00FE4DEA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da:</w:t>
      </w:r>
      <w:bookmarkEnd w:id="3"/>
    </w:p>
    <w:p w14:paraId="4D731B73" w14:textId="07EA3F67" w:rsidR="00CE2BF9" w:rsidRPr="003414CF" w:rsidRDefault="002B01E6" w:rsidP="003414CF">
      <w:pPr>
        <w:pStyle w:val="BodyText"/>
        <w:numPr>
          <w:ilvl w:val="1"/>
          <w:numId w:val="31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Project Funtional Requirements Description. </w:t>
      </w:r>
    </w:p>
    <w:p w14:paraId="03B9F52F" w14:textId="37420F80" w:rsidR="003B1883" w:rsidRDefault="003B1883" w:rsidP="006C6E8B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11" w:name="_Toc86485409"/>
      <w:r w:rsidRPr="006C6E8B">
        <w:rPr>
          <w:lang w:val="en-US"/>
        </w:rPr>
        <w:t>Content</w:t>
      </w:r>
      <w:bookmarkEnd w:id="11"/>
    </w:p>
    <w:p w14:paraId="7C596B87" w14:textId="307457DA" w:rsidR="00EA4FA6" w:rsidRPr="00EA4FA6" w:rsidRDefault="00EA4FA6" w:rsidP="00EA4FA6">
      <w:pPr>
        <w:pStyle w:val="BodyText"/>
        <w:numPr>
          <w:ilvl w:val="0"/>
          <w:numId w:val="31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Project Funtional </w:t>
      </w:r>
      <w:r w:rsidRPr="00EA4FA6">
        <w:t>Requirements</w:t>
      </w:r>
      <w:r>
        <w:rPr>
          <w:rFonts w:eastAsiaTheme="minorEastAsia"/>
        </w:rPr>
        <w:t xml:space="preserve"> Description. </w:t>
      </w:r>
    </w:p>
    <w:p w14:paraId="13443F4A" w14:textId="3A199D72" w:rsidR="00226FDC" w:rsidRDefault="00226FDC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6485410"/>
      <w:r w:rsidRPr="00226FDC">
        <w:rPr>
          <w:lang w:val="en-US"/>
        </w:rPr>
        <w:t>Feedback and Recommendations</w:t>
      </w:r>
      <w:bookmarkEnd w:id="12"/>
    </w:p>
    <w:p w14:paraId="6D4BF288" w14:textId="7A9F99FF" w:rsidR="00F8040A" w:rsidRPr="00E01889" w:rsidRDefault="0AC25F47" w:rsidP="00A073CF">
      <w:pPr>
        <w:pStyle w:val="BodyText"/>
        <w:numPr>
          <w:ilvl w:val="0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 w:rsidRPr="00CA2839">
        <w:rPr>
          <w:lang w:val="en-US"/>
        </w:rPr>
        <w:t>Recommendation:</w:t>
      </w:r>
    </w:p>
    <w:p w14:paraId="57E3BF2D" w14:textId="71E2C903" w:rsidR="00E01889" w:rsidRPr="00CA2839" w:rsidRDefault="00E01889" w:rsidP="00E01889">
      <w:pPr>
        <w:pStyle w:val="BodyText"/>
        <w:numPr>
          <w:ilvl w:val="1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>
        <w:rPr>
          <w:lang w:val="en-US"/>
        </w:rPr>
        <w:t xml:space="preserve">Check again the project plan. </w:t>
      </w: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3" w:name="_Toc86485411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3"/>
    </w:p>
    <w:p w14:paraId="29C78976" w14:textId="7C800D36" w:rsidR="00D11C83" w:rsidRPr="00D11C83" w:rsidRDefault="00D76B5A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Confirm the PI planning with Mr.Bình. Expected day: 22/11/2021</w:t>
      </w:r>
      <w:r w:rsidR="00181321">
        <w:t>.</w:t>
      </w:r>
    </w:p>
    <w:sectPr w:rsidR="00D11C83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12E8F" w14:textId="77777777" w:rsidR="005241C5" w:rsidRDefault="005241C5">
      <w:pPr>
        <w:spacing w:after="0" w:line="240" w:lineRule="auto"/>
      </w:pPr>
      <w:r>
        <w:separator/>
      </w:r>
    </w:p>
  </w:endnote>
  <w:endnote w:type="continuationSeparator" w:id="0">
    <w:p w14:paraId="2BF8C317" w14:textId="77777777" w:rsidR="005241C5" w:rsidRDefault="005241C5">
      <w:pPr>
        <w:spacing w:after="0" w:line="240" w:lineRule="auto"/>
      </w:pPr>
      <w:r>
        <w:continuationSeparator/>
      </w:r>
    </w:p>
  </w:endnote>
  <w:endnote w:type="continuationNotice" w:id="1">
    <w:p w14:paraId="037F4A25" w14:textId="77777777" w:rsidR="005241C5" w:rsidRDefault="005241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74E610C7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BB3066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1F6A65CB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BB3066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F77FE" w14:textId="77777777" w:rsidR="005241C5" w:rsidRDefault="005241C5">
      <w:pPr>
        <w:spacing w:after="0" w:line="240" w:lineRule="auto"/>
      </w:pPr>
      <w:r>
        <w:separator/>
      </w:r>
    </w:p>
  </w:footnote>
  <w:footnote w:type="continuationSeparator" w:id="0">
    <w:p w14:paraId="0CEC36CC" w14:textId="77777777" w:rsidR="005241C5" w:rsidRDefault="005241C5">
      <w:pPr>
        <w:spacing w:after="0" w:line="240" w:lineRule="auto"/>
      </w:pPr>
      <w:r>
        <w:continuationSeparator/>
      </w:r>
    </w:p>
  </w:footnote>
  <w:footnote w:type="continuationNotice" w:id="1">
    <w:p w14:paraId="3A5F384D" w14:textId="77777777" w:rsidR="005241C5" w:rsidRDefault="005241C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40E2"/>
    <w:rsid w:val="000530EF"/>
    <w:rsid w:val="00053B2D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F2926"/>
    <w:rsid w:val="00113B0D"/>
    <w:rsid w:val="00120F0E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F3EA3"/>
    <w:rsid w:val="001F7D3E"/>
    <w:rsid w:val="002005CA"/>
    <w:rsid w:val="00202810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0AC3"/>
    <w:rsid w:val="00253101"/>
    <w:rsid w:val="0026574E"/>
    <w:rsid w:val="0027078A"/>
    <w:rsid w:val="00280D5C"/>
    <w:rsid w:val="00281BB5"/>
    <w:rsid w:val="002834D9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41F5"/>
    <w:rsid w:val="002F4A26"/>
    <w:rsid w:val="003010ED"/>
    <w:rsid w:val="00301F77"/>
    <w:rsid w:val="00307C9C"/>
    <w:rsid w:val="00316299"/>
    <w:rsid w:val="0032736A"/>
    <w:rsid w:val="0033110E"/>
    <w:rsid w:val="003414CF"/>
    <w:rsid w:val="00344213"/>
    <w:rsid w:val="00347928"/>
    <w:rsid w:val="00347C39"/>
    <w:rsid w:val="00362924"/>
    <w:rsid w:val="003706C3"/>
    <w:rsid w:val="00386C54"/>
    <w:rsid w:val="0039217E"/>
    <w:rsid w:val="003A6F68"/>
    <w:rsid w:val="003B1883"/>
    <w:rsid w:val="003B4157"/>
    <w:rsid w:val="003D0B4C"/>
    <w:rsid w:val="003D4738"/>
    <w:rsid w:val="003D7AE3"/>
    <w:rsid w:val="003E08CE"/>
    <w:rsid w:val="003E22FE"/>
    <w:rsid w:val="003E3086"/>
    <w:rsid w:val="003F0BB5"/>
    <w:rsid w:val="003F7245"/>
    <w:rsid w:val="00413615"/>
    <w:rsid w:val="00426A31"/>
    <w:rsid w:val="00430BC7"/>
    <w:rsid w:val="00436B6B"/>
    <w:rsid w:val="0044012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F38F8"/>
    <w:rsid w:val="004F390F"/>
    <w:rsid w:val="004F504F"/>
    <w:rsid w:val="004F7632"/>
    <w:rsid w:val="0050391E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A4C"/>
    <w:rsid w:val="00554329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7F4C"/>
    <w:rsid w:val="00661270"/>
    <w:rsid w:val="00662ED0"/>
    <w:rsid w:val="00663D85"/>
    <w:rsid w:val="0066514D"/>
    <w:rsid w:val="00671226"/>
    <w:rsid w:val="00682F2E"/>
    <w:rsid w:val="0068338A"/>
    <w:rsid w:val="00690C85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16272"/>
    <w:rsid w:val="00721171"/>
    <w:rsid w:val="00723073"/>
    <w:rsid w:val="00724690"/>
    <w:rsid w:val="007260C2"/>
    <w:rsid w:val="00732FD6"/>
    <w:rsid w:val="00734C3B"/>
    <w:rsid w:val="0074631F"/>
    <w:rsid w:val="0074656F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F4279"/>
    <w:rsid w:val="00804B38"/>
    <w:rsid w:val="00814D8A"/>
    <w:rsid w:val="008414C5"/>
    <w:rsid w:val="00842E6D"/>
    <w:rsid w:val="00851647"/>
    <w:rsid w:val="008543FB"/>
    <w:rsid w:val="00856782"/>
    <w:rsid w:val="00857036"/>
    <w:rsid w:val="00871425"/>
    <w:rsid w:val="00876671"/>
    <w:rsid w:val="00877CEF"/>
    <w:rsid w:val="008927F3"/>
    <w:rsid w:val="008957E5"/>
    <w:rsid w:val="00895C41"/>
    <w:rsid w:val="008A65D9"/>
    <w:rsid w:val="008B42DE"/>
    <w:rsid w:val="008C08AE"/>
    <w:rsid w:val="008C2AE7"/>
    <w:rsid w:val="008C324F"/>
    <w:rsid w:val="008D0451"/>
    <w:rsid w:val="008D0611"/>
    <w:rsid w:val="008D0655"/>
    <w:rsid w:val="008D10C5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A2F31"/>
    <w:rsid w:val="009B68F0"/>
    <w:rsid w:val="009C2FA5"/>
    <w:rsid w:val="009C4CEA"/>
    <w:rsid w:val="009D0016"/>
    <w:rsid w:val="009D41D8"/>
    <w:rsid w:val="009D7B6F"/>
    <w:rsid w:val="009E740E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B0D0A"/>
    <w:rsid w:val="00AB3059"/>
    <w:rsid w:val="00AC0DE3"/>
    <w:rsid w:val="00AC6EE4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5F27"/>
    <w:rsid w:val="00B57D93"/>
    <w:rsid w:val="00B6251C"/>
    <w:rsid w:val="00B76CF2"/>
    <w:rsid w:val="00B86D8E"/>
    <w:rsid w:val="00B93D03"/>
    <w:rsid w:val="00B95747"/>
    <w:rsid w:val="00B96F5B"/>
    <w:rsid w:val="00BA0235"/>
    <w:rsid w:val="00BA1AD8"/>
    <w:rsid w:val="00BB0418"/>
    <w:rsid w:val="00BB3066"/>
    <w:rsid w:val="00BB5384"/>
    <w:rsid w:val="00BB634F"/>
    <w:rsid w:val="00BC2EA2"/>
    <w:rsid w:val="00BC63AA"/>
    <w:rsid w:val="00BC7A23"/>
    <w:rsid w:val="00BD4EEA"/>
    <w:rsid w:val="00BE495C"/>
    <w:rsid w:val="00BF58D2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4754"/>
    <w:rsid w:val="00CB1B56"/>
    <w:rsid w:val="00CB283D"/>
    <w:rsid w:val="00CD1DC4"/>
    <w:rsid w:val="00CE2BF9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D117B"/>
    <w:rsid w:val="00DD62AE"/>
    <w:rsid w:val="00DE39A2"/>
    <w:rsid w:val="00DE58AB"/>
    <w:rsid w:val="00DE5987"/>
    <w:rsid w:val="00DF5CEE"/>
    <w:rsid w:val="00DF700C"/>
    <w:rsid w:val="00DF7697"/>
    <w:rsid w:val="00DF7986"/>
    <w:rsid w:val="00E01889"/>
    <w:rsid w:val="00E12EA7"/>
    <w:rsid w:val="00E22A2F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FA6"/>
    <w:rsid w:val="00EB374F"/>
    <w:rsid w:val="00EB6280"/>
    <w:rsid w:val="00EC21F5"/>
    <w:rsid w:val="00ED06ED"/>
    <w:rsid w:val="00ED6C46"/>
    <w:rsid w:val="00ED6E1D"/>
    <w:rsid w:val="00EE30F6"/>
    <w:rsid w:val="00EE7E1A"/>
    <w:rsid w:val="00EF1BB7"/>
    <w:rsid w:val="00EF2108"/>
    <w:rsid w:val="00EF64AD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E0A21"/>
    <w:rsid w:val="003A1B47"/>
    <w:rsid w:val="003C1EF2"/>
    <w:rsid w:val="003C48B1"/>
    <w:rsid w:val="003F21D4"/>
    <w:rsid w:val="00407E7D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B6049"/>
    <w:rsid w:val="007D566A"/>
    <w:rsid w:val="007F0F0A"/>
    <w:rsid w:val="00861E1B"/>
    <w:rsid w:val="00922E87"/>
    <w:rsid w:val="009C0D86"/>
    <w:rsid w:val="00A03F11"/>
    <w:rsid w:val="00A62BFF"/>
    <w:rsid w:val="00A71982"/>
    <w:rsid w:val="00DB318B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183</cp:revision>
  <cp:lastPrinted>2018-08-22T23:13:00Z</cp:lastPrinted>
  <dcterms:created xsi:type="dcterms:W3CDTF">2021-10-22T21:10:00Z</dcterms:created>
  <dcterms:modified xsi:type="dcterms:W3CDTF">2021-11-22T08:3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